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451422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labs/lab06/report/image/Снимок%20экрана%20от%202023-02-25%2023-46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31T23:42:02Z</dcterms:created>
  <dcterms:modified xsi:type="dcterms:W3CDTF">2023-03-31T2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